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4443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1.08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ikola Dobrowol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Daria Babij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